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CCBC6" w14:textId="77777777" w:rsidR="003058FB" w:rsidRPr="003058FB" w:rsidRDefault="003058FB" w:rsidP="003058FB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  <w:t>“Seoul Grand Park, Job Star”</w:t>
      </w:r>
    </w:p>
    <w:p w14:paraId="4E6E678B" w14:textId="77777777" w:rsidR="003058FB" w:rsidRPr="003058FB" w:rsidRDefault="003058FB" w:rsidP="003058FB">
      <w:pPr>
        <w:spacing w:after="0"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</w:pPr>
      <w:bookmarkStart w:id="0" w:name="_GoBack"/>
      <w:r w:rsidRPr="003058F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  <w:t>The education case about the role of Zoo Nutritionists for Conservation of Wild</w:t>
      </w:r>
    </w:p>
    <w:p w14:paraId="0CE3FA1E" w14:textId="77777777" w:rsidR="003058FB" w:rsidRDefault="003058FB" w:rsidP="003058FB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  <w:t>Animals</w:t>
      </w:r>
      <w:bookmarkEnd w:id="0"/>
      <w:r w:rsidRPr="003058FB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DFDFD"/>
        </w:rPr>
        <w:t xml:space="preserve"> </w:t>
      </w:r>
    </w:p>
    <w:p w14:paraId="16C57835" w14:textId="2DF0231C" w:rsidR="003058FB" w:rsidRPr="003058FB" w:rsidRDefault="003058FB" w:rsidP="003058FB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proofErr w:type="spellStart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Jee</w:t>
      </w:r>
      <w:proofErr w:type="spellEnd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-</w:t>
      </w:r>
      <w:proofErr w:type="spellStart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yeoun</w:t>
      </w:r>
      <w:proofErr w:type="spellEnd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Cho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＊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, Ji- sun Kim, Bo-sook Kim¹, In- young Yeum¹, Mi Yoon¹, </w:t>
      </w:r>
      <w:proofErr w:type="spellStart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Beo-deul</w:t>
      </w:r>
      <w:proofErr w:type="spellEnd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Yi¹</w:t>
      </w:r>
    </w:p>
    <w:p w14:paraId="7F724DD5" w14:textId="707FB8BE" w:rsidR="00065A3A" w:rsidRDefault="003058FB" w:rsidP="003058FB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¹Seoul Zoo, Seoul Grand Park, Republic of Korea</w:t>
      </w:r>
    </w:p>
    <w:p w14:paraId="6C88A48B" w14:textId="77777777" w:rsidR="003058FB" w:rsidRPr="003058FB" w:rsidRDefault="003058FB" w:rsidP="003058FB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*kidzoo@seoul.go.kr</w:t>
      </w:r>
    </w:p>
    <w:p w14:paraId="2AD5A448" w14:textId="77777777" w:rsidR="003058FB" w:rsidRDefault="003058FB" w:rsidP="003058FB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</w:p>
    <w:p w14:paraId="511D621B" w14:textId="6A611E55" w:rsidR="003058FB" w:rsidRPr="003058FB" w:rsidRDefault="003058FB" w:rsidP="003058FB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DFDFD"/>
        </w:rPr>
        <w:t>Abstract</w:t>
      </w:r>
    </w:p>
    <w:p w14:paraId="6F497827" w14:textId="77777777" w:rsidR="003058FB" w:rsidRPr="003058FB" w:rsidRDefault="003058FB" w:rsidP="003058FB">
      <w:pPr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</w:p>
    <w:p w14:paraId="66C67330" w14:textId="05FE2826" w:rsidR="003058FB" w:rsidRPr="003058FB" w:rsidRDefault="003058FB" w:rsidP="003058FB">
      <w:pPr>
        <w:spacing w:after="0"/>
        <w:jc w:val="thaiDistribute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ab/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“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Seoul Grand Park </w:t>
      </w:r>
      <w:proofErr w:type="spellStart"/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Jobsta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” pr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ogram is a special program for the elementary school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children to interactive experience the day of a zoo nutritionist in charge of managing th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nutrition of wild animals among the zo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’s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various jobs. The education includes the process of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theoretical classes on the health care of wild animals, the activities of making elephant snack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by oneself, and providing the food made by students to elephants. 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’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s the plan for intended t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help students choose careers in their future with understanding and developing knowledge of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zo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’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s professional field by the meeting with animal nutritionists, which is one of the zo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’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various professions. Currently, Seoul Grand Park trying to presents the model for animal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education in a differentiated curriculum by inviting the internal zo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’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s experts through</w:t>
      </w:r>
    </w:p>
    <w:p w14:paraId="7D243BA7" w14:textId="77777777" w:rsidR="003058FB" w:rsidRDefault="003058FB" w:rsidP="003058FB">
      <w:pPr>
        <w:spacing w:after="0"/>
        <w:jc w:val="thaiDistribute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education programs which during on vacation.</w:t>
      </w:r>
    </w:p>
    <w:p w14:paraId="6EDF4D7A" w14:textId="731B65FB" w:rsidR="003058FB" w:rsidRPr="00DB16C1" w:rsidRDefault="003058FB" w:rsidP="003058FB">
      <w:pPr>
        <w:spacing w:after="0"/>
        <w:jc w:val="thaiDistribute"/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</w:pPr>
      <w:r w:rsidRPr="003058F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DFDFD"/>
        </w:rPr>
        <w:t>Keyword</w:t>
      </w:r>
      <w:r w:rsidRPr="003058F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DFDFD"/>
        </w:rPr>
        <w:t>s</w:t>
      </w:r>
      <w:r w:rsidRPr="003058F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DFDFD"/>
        </w:rPr>
        <w:t>:</w:t>
      </w:r>
      <w:r w:rsidRPr="003058FB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 xml:space="preserve"> Animal nutritionist, Nutrition care of wild animals, The job of zoo</w:t>
      </w:r>
    </w:p>
    <w:sectPr w:rsidR="003058FB" w:rsidRPr="00DB16C1">
      <w:headerReference w:type="default" r:id="rId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A7BF5" w14:textId="77777777" w:rsidR="0025150A" w:rsidRDefault="0025150A" w:rsidP="00865BFC">
      <w:pPr>
        <w:spacing w:after="0" w:line="240" w:lineRule="auto"/>
      </w:pPr>
      <w:r>
        <w:separator/>
      </w:r>
    </w:p>
  </w:endnote>
  <w:endnote w:type="continuationSeparator" w:id="0">
    <w:p w14:paraId="12F13363" w14:textId="77777777" w:rsidR="0025150A" w:rsidRDefault="0025150A" w:rsidP="00865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DF025" w14:textId="77777777" w:rsidR="0025150A" w:rsidRDefault="0025150A" w:rsidP="00865BFC">
      <w:pPr>
        <w:spacing w:after="0" w:line="240" w:lineRule="auto"/>
      </w:pPr>
      <w:r>
        <w:separator/>
      </w:r>
    </w:p>
  </w:footnote>
  <w:footnote w:type="continuationSeparator" w:id="0">
    <w:p w14:paraId="35D57036" w14:textId="77777777" w:rsidR="0025150A" w:rsidRDefault="0025150A" w:rsidP="00865B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591C2" w14:textId="77777777" w:rsidR="00DB16C1" w:rsidRPr="00DB16C1" w:rsidRDefault="00DB16C1" w:rsidP="00DB16C1">
    <w:pPr>
      <w:widowControl/>
      <w:tabs>
        <w:tab w:val="center" w:pos="4513"/>
        <w:tab w:val="right" w:pos="9026"/>
      </w:tabs>
      <w:wordWrap/>
      <w:autoSpaceDE/>
      <w:autoSpaceDN/>
      <w:spacing w:after="0" w:line="240" w:lineRule="auto"/>
      <w:jc w:val="right"/>
      <w:rPr>
        <w:rFonts w:ascii="Times New Roman" w:eastAsia="DengXian" w:hAnsi="Times New Roman" w:cs="Times New Roman"/>
        <w:kern w:val="0"/>
        <w:sz w:val="24"/>
        <w:szCs w:val="24"/>
        <w:lang w:val="en-GB" w:eastAsia="zh-CN"/>
      </w:rPr>
    </w:pPr>
    <w:r w:rsidRPr="00DB16C1">
      <w:rPr>
        <w:rFonts w:ascii="Times New Roman" w:eastAsia="DengXian" w:hAnsi="Times New Roman" w:cs="Times New Roman"/>
        <w:kern w:val="0"/>
        <w:sz w:val="24"/>
        <w:szCs w:val="24"/>
        <w:lang w:val="en-GB" w:eastAsia="zh-CN"/>
      </w:rPr>
      <w:t>AZEC 2019, THAILAN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rQ0MbAwMTI2tTBX0lEKTi0uzszPAykwrgUAHvXfwSwAAAA="/>
  </w:docVars>
  <w:rsids>
    <w:rsidRoot w:val="008F6D5D"/>
    <w:rsid w:val="00065A3A"/>
    <w:rsid w:val="0025150A"/>
    <w:rsid w:val="003058FB"/>
    <w:rsid w:val="00367441"/>
    <w:rsid w:val="00464ABC"/>
    <w:rsid w:val="004F2284"/>
    <w:rsid w:val="00531983"/>
    <w:rsid w:val="005660D7"/>
    <w:rsid w:val="00865BFC"/>
    <w:rsid w:val="008D6D74"/>
    <w:rsid w:val="008F6D5D"/>
    <w:rsid w:val="00B474A2"/>
    <w:rsid w:val="00CE6A04"/>
    <w:rsid w:val="00CF6CD0"/>
    <w:rsid w:val="00DB16C1"/>
    <w:rsid w:val="00E56398"/>
    <w:rsid w:val="00F679CC"/>
    <w:rsid w:val="00FA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1DBEE"/>
  <w15:docId w15:val="{1D103B06-28EE-432D-ACE4-6CCC36D3C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65A3A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65BFC"/>
    <w:pPr>
      <w:tabs>
        <w:tab w:val="center" w:pos="4513"/>
        <w:tab w:val="right" w:pos="9026"/>
      </w:tabs>
      <w:snapToGrid w:val="0"/>
    </w:pPr>
  </w:style>
  <w:style w:type="character" w:customStyle="1" w:styleId="a5">
    <w:name w:val="หัวกระดาษ อักขระ"/>
    <w:basedOn w:val="a0"/>
    <w:link w:val="a4"/>
    <w:uiPriority w:val="99"/>
    <w:rsid w:val="00865BFC"/>
  </w:style>
  <w:style w:type="paragraph" w:styleId="a6">
    <w:name w:val="footer"/>
    <w:basedOn w:val="a"/>
    <w:link w:val="a7"/>
    <w:uiPriority w:val="99"/>
    <w:unhideWhenUsed/>
    <w:rsid w:val="00865BFC"/>
    <w:pPr>
      <w:tabs>
        <w:tab w:val="center" w:pos="4513"/>
        <w:tab w:val="right" w:pos="9026"/>
      </w:tabs>
      <w:snapToGrid w:val="0"/>
    </w:pPr>
  </w:style>
  <w:style w:type="character" w:customStyle="1" w:styleId="a7">
    <w:name w:val="ท้ายกระดาษ อักขระ"/>
    <w:basedOn w:val="a0"/>
    <w:link w:val="a6"/>
    <w:uiPriority w:val="99"/>
    <w:rsid w:val="00865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마스터 PC</dc:creator>
  <cp:lastModifiedBy>Dusit004</cp:lastModifiedBy>
  <cp:revision>2</cp:revision>
  <cp:lastPrinted>2019-11-15T07:27:00Z</cp:lastPrinted>
  <dcterms:created xsi:type="dcterms:W3CDTF">2019-11-20T08:59:00Z</dcterms:created>
  <dcterms:modified xsi:type="dcterms:W3CDTF">2019-11-20T08:59:00Z</dcterms:modified>
</cp:coreProperties>
</file>